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FF381B" w14:textId="3E9F0F24" w:rsidR="00472AC3" w:rsidRDefault="00436B04" w:rsidP="00DA1120">
      <w:pPr>
        <w:pBdr>
          <w:bottom w:val="single" w:sz="4" w:space="1" w:color="auto"/>
        </w:pBdr>
        <w:spacing w:line="240" w:lineRule="auto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7714B98F" wp14:editId="5503FBE8">
            <wp:simplePos x="0" y="0"/>
            <wp:positionH relativeFrom="column">
              <wp:posOffset>0</wp:posOffset>
            </wp:positionH>
            <wp:positionV relativeFrom="paragraph">
              <wp:posOffset>-295275</wp:posOffset>
            </wp:positionV>
            <wp:extent cx="1885835" cy="474980"/>
            <wp:effectExtent l="0" t="0" r="635" b="1270"/>
            <wp:wrapNone/>
            <wp:docPr id="2" name="Picture 2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 with medium confidence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85835" cy="4749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249AA5B" w14:textId="26A3F394" w:rsidR="00922306" w:rsidRPr="00922306" w:rsidRDefault="00167BF1" w:rsidP="00472AC3">
      <w:pPr>
        <w:pBdr>
          <w:bottom w:val="single" w:sz="4" w:space="1" w:color="auto"/>
        </w:pBdr>
        <w:spacing w:line="240" w:lineRule="auto"/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>CPL-</w:t>
      </w:r>
      <w:r w:rsidR="00412A37">
        <w:rPr>
          <w:rFonts w:ascii="Times New Roman" w:hAnsi="Times New Roman"/>
          <w:b/>
          <w:sz w:val="28"/>
          <w:szCs w:val="28"/>
        </w:rPr>
        <w:t>201: Introduction to C++</w:t>
      </w:r>
    </w:p>
    <w:p w14:paraId="5666A385" w14:textId="77777777" w:rsidR="00690B60" w:rsidRDefault="00690B60" w:rsidP="00E5148F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14:paraId="0D52575C" w14:textId="775A1864" w:rsidR="00E5148F" w:rsidRDefault="00E5148F" w:rsidP="00E5148F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  <w:r w:rsidRPr="006D3BB7">
        <w:rPr>
          <w:rFonts w:ascii="Times New Roman" w:hAnsi="Times New Roman"/>
          <w:b/>
          <w:sz w:val="24"/>
          <w:szCs w:val="24"/>
        </w:rPr>
        <w:t>Description:</w:t>
      </w:r>
    </w:p>
    <w:p w14:paraId="633AC881" w14:textId="464B1539" w:rsidR="009E4C4D" w:rsidRDefault="009E4C4D" w:rsidP="00E5148F">
      <w:pPr>
        <w:spacing w:after="0" w:line="240" w:lineRule="auto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3 credits/126 hours</w:t>
      </w:r>
    </w:p>
    <w:p w14:paraId="729C0B00" w14:textId="572B91A4" w:rsidR="008A6C23" w:rsidRPr="009E4C4D" w:rsidRDefault="008A6C23" w:rsidP="00E5148F">
      <w:pPr>
        <w:spacing w:after="0" w:line="240" w:lineRule="auto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 xml:space="preserve">Prerequisite: None </w:t>
      </w:r>
    </w:p>
    <w:p w14:paraId="53024B90" w14:textId="77777777" w:rsidR="008A6C23" w:rsidRDefault="008A6C23" w:rsidP="009577F5">
      <w:pPr>
        <w:spacing w:after="0" w:line="240" w:lineRule="auto"/>
        <w:rPr>
          <w:rFonts w:ascii="Times New Roman" w:hAnsi="Times New Roman"/>
          <w:bCs/>
          <w:sz w:val="24"/>
          <w:szCs w:val="24"/>
        </w:rPr>
      </w:pPr>
    </w:p>
    <w:p w14:paraId="78C7F3A5" w14:textId="1FC37041" w:rsidR="009E248E" w:rsidRPr="009E248E" w:rsidRDefault="009E248E" w:rsidP="009E248E">
      <w:pPr>
        <w:rPr>
          <w:rFonts w:ascii="Times New Roman" w:hAnsi="Times New Roman"/>
          <w:sz w:val="24"/>
          <w:szCs w:val="24"/>
        </w:rPr>
      </w:pPr>
      <w:r w:rsidRPr="009E248E">
        <w:rPr>
          <w:rFonts w:ascii="Times New Roman" w:hAnsi="Times New Roman"/>
          <w:sz w:val="24"/>
          <w:szCs w:val="24"/>
        </w:rPr>
        <w:t xml:space="preserve">This course </w:t>
      </w:r>
      <w:r w:rsidR="00A53F47">
        <w:rPr>
          <w:rFonts w:ascii="Times New Roman" w:hAnsi="Times New Roman"/>
          <w:sz w:val="24"/>
          <w:szCs w:val="24"/>
        </w:rPr>
        <w:t xml:space="preserve">will teach students how to </w:t>
      </w:r>
      <w:r w:rsidR="00D51861">
        <w:rPr>
          <w:rFonts w:ascii="Times New Roman" w:hAnsi="Times New Roman"/>
          <w:sz w:val="24"/>
          <w:szCs w:val="24"/>
        </w:rPr>
        <w:t>program using the C++</w:t>
      </w:r>
      <w:r w:rsidR="00B51F57">
        <w:rPr>
          <w:rFonts w:ascii="Times New Roman" w:hAnsi="Times New Roman"/>
          <w:sz w:val="24"/>
          <w:szCs w:val="24"/>
        </w:rPr>
        <w:t xml:space="preserve"> language. C++ evolved from C and is used for programming language across disciplines. Students will learn a combination of structures programming and object-oriented programing. </w:t>
      </w:r>
      <w:r w:rsidR="00AA2BF1">
        <w:rPr>
          <w:rFonts w:ascii="Times New Roman" w:hAnsi="Times New Roman"/>
          <w:sz w:val="24"/>
          <w:szCs w:val="24"/>
        </w:rPr>
        <w:t xml:space="preserve">Students will not only learn </w:t>
      </w:r>
      <w:r w:rsidR="00624C58">
        <w:rPr>
          <w:rFonts w:ascii="Times New Roman" w:hAnsi="Times New Roman"/>
          <w:sz w:val="24"/>
          <w:szCs w:val="24"/>
        </w:rPr>
        <w:t xml:space="preserve">the syntax and see examples but will also learn the “why” behind the C++ concepts. </w:t>
      </w:r>
    </w:p>
    <w:p w14:paraId="0AFAE586" w14:textId="77777777" w:rsidR="009577F5" w:rsidRDefault="009577F5" w:rsidP="005C791A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14:paraId="5643FB8D" w14:textId="1C33117D" w:rsidR="006D3BB7" w:rsidRPr="00EF52AC" w:rsidRDefault="005C791A" w:rsidP="005C791A">
      <w:pPr>
        <w:spacing w:after="0" w:line="240" w:lineRule="auto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Textbook: </w:t>
      </w:r>
      <w:r w:rsidR="0008541D">
        <w:rPr>
          <w:rFonts w:ascii="Times New Roman" w:hAnsi="Times New Roman"/>
          <w:bCs/>
          <w:sz w:val="24"/>
          <w:szCs w:val="24"/>
        </w:rPr>
        <w:t>C++ Programming: Program Design Including Data Structures</w:t>
      </w:r>
      <w:r w:rsidR="00345744">
        <w:rPr>
          <w:rFonts w:ascii="Times New Roman" w:hAnsi="Times New Roman"/>
          <w:bCs/>
          <w:sz w:val="24"/>
          <w:szCs w:val="24"/>
        </w:rPr>
        <w:t>, 8</w:t>
      </w:r>
      <w:r w:rsidR="00345744" w:rsidRPr="00345744">
        <w:rPr>
          <w:rFonts w:ascii="Times New Roman" w:hAnsi="Times New Roman"/>
          <w:bCs/>
          <w:sz w:val="24"/>
          <w:szCs w:val="24"/>
          <w:vertAlign w:val="superscript"/>
        </w:rPr>
        <w:t>th</w:t>
      </w:r>
      <w:r w:rsidR="00345744">
        <w:rPr>
          <w:rFonts w:ascii="Times New Roman" w:hAnsi="Times New Roman"/>
          <w:bCs/>
          <w:sz w:val="24"/>
          <w:szCs w:val="24"/>
        </w:rPr>
        <w:t xml:space="preserve"> ed., Malik</w:t>
      </w:r>
      <w:r w:rsidR="00EF52AC">
        <w:rPr>
          <w:rFonts w:ascii="Times New Roman" w:hAnsi="Times New Roman"/>
          <w:bCs/>
          <w:sz w:val="24"/>
          <w:szCs w:val="24"/>
        </w:rPr>
        <w:t xml:space="preserve"> – ISBN:</w:t>
      </w:r>
      <w:r w:rsidR="00D72E71">
        <w:rPr>
          <w:rFonts w:ascii="Times New Roman" w:hAnsi="Times New Roman"/>
          <w:bCs/>
          <w:sz w:val="24"/>
          <w:szCs w:val="24"/>
        </w:rPr>
        <w:t xml:space="preserve"> </w:t>
      </w:r>
      <w:r w:rsidR="001E0C5C">
        <w:rPr>
          <w:rFonts w:ascii="Times New Roman" w:hAnsi="Times New Roman"/>
          <w:bCs/>
          <w:sz w:val="24"/>
          <w:szCs w:val="24"/>
        </w:rPr>
        <w:t>978-</w:t>
      </w:r>
      <w:r w:rsidR="009C3458">
        <w:rPr>
          <w:rFonts w:ascii="Times New Roman" w:hAnsi="Times New Roman"/>
          <w:bCs/>
          <w:sz w:val="24"/>
          <w:szCs w:val="24"/>
        </w:rPr>
        <w:t>1-337-</w:t>
      </w:r>
      <w:r w:rsidR="00345744">
        <w:rPr>
          <w:rFonts w:ascii="Times New Roman" w:hAnsi="Times New Roman"/>
          <w:bCs/>
          <w:sz w:val="24"/>
          <w:szCs w:val="24"/>
        </w:rPr>
        <w:t>11756-2</w:t>
      </w:r>
    </w:p>
    <w:p w14:paraId="09164111" w14:textId="77777777" w:rsidR="00CF7B58" w:rsidRDefault="00CF7B58" w:rsidP="00E5148F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14:paraId="35CAF1C8" w14:textId="77777777" w:rsidR="006D3BB7" w:rsidRDefault="006D3BB7" w:rsidP="00E5148F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Course objectives:</w:t>
      </w:r>
    </w:p>
    <w:p w14:paraId="45AA5FDF" w14:textId="77777777" w:rsidR="009577F5" w:rsidRPr="009577F5" w:rsidRDefault="009577F5" w:rsidP="00FD476D">
      <w:pPr>
        <w:pStyle w:val="Default"/>
        <w:rPr>
          <w:rFonts w:ascii="Times New Roman" w:hAnsi="Times New Roman" w:cs="Times New Roman"/>
        </w:rPr>
      </w:pPr>
      <w:r w:rsidRPr="009577F5">
        <w:rPr>
          <w:rFonts w:ascii="Times New Roman" w:hAnsi="Times New Roman" w:cs="Times New Roman"/>
        </w:rPr>
        <w:t xml:space="preserve">Throughout the course, you will meet the following goals: </w:t>
      </w:r>
    </w:p>
    <w:p w14:paraId="7C3ED27E" w14:textId="14D5F3AD" w:rsidR="00337067" w:rsidRDefault="006D503C" w:rsidP="005B6E90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eastAsiaTheme="minorHAnsi" w:hAnsi="Times New Roman"/>
          <w:color w:val="000000"/>
          <w:sz w:val="24"/>
          <w:szCs w:val="24"/>
        </w:rPr>
      </w:pPr>
      <w:r>
        <w:rPr>
          <w:rFonts w:ascii="Times New Roman" w:eastAsiaTheme="minorHAnsi" w:hAnsi="Times New Roman"/>
          <w:color w:val="000000"/>
          <w:sz w:val="24"/>
          <w:szCs w:val="24"/>
        </w:rPr>
        <w:t>Gain a foundational understanding of a C++ program and concepts</w:t>
      </w:r>
    </w:p>
    <w:p w14:paraId="47B7EEB4" w14:textId="7DEEC6C2" w:rsidR="009C5BE7" w:rsidRDefault="009C5BE7" w:rsidP="005B6E90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eastAsiaTheme="minorHAnsi" w:hAnsi="Times New Roman"/>
          <w:color w:val="000000"/>
          <w:sz w:val="24"/>
          <w:szCs w:val="24"/>
        </w:rPr>
      </w:pPr>
      <w:r>
        <w:rPr>
          <w:rFonts w:ascii="Times New Roman" w:eastAsiaTheme="minorHAnsi" w:hAnsi="Times New Roman"/>
          <w:color w:val="000000"/>
          <w:sz w:val="24"/>
          <w:szCs w:val="24"/>
        </w:rPr>
        <w:t>Understand control structures such as selection and repetition</w:t>
      </w:r>
    </w:p>
    <w:p w14:paraId="3CA01025" w14:textId="74E3130E" w:rsidR="00C34F8B" w:rsidRDefault="008119F8" w:rsidP="005B6E90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eastAsiaTheme="minorHAnsi" w:hAnsi="Times New Roman"/>
          <w:color w:val="000000"/>
          <w:sz w:val="24"/>
          <w:szCs w:val="24"/>
        </w:rPr>
      </w:pPr>
      <w:r>
        <w:rPr>
          <w:rFonts w:ascii="Times New Roman" w:eastAsiaTheme="minorHAnsi" w:hAnsi="Times New Roman"/>
          <w:color w:val="000000"/>
          <w:sz w:val="24"/>
          <w:szCs w:val="24"/>
        </w:rPr>
        <w:t>Learn C++ functions</w:t>
      </w:r>
      <w:r w:rsidR="001C7489">
        <w:rPr>
          <w:rFonts w:ascii="Times New Roman" w:eastAsiaTheme="minorHAnsi" w:hAnsi="Times New Roman"/>
          <w:color w:val="000000"/>
          <w:sz w:val="24"/>
          <w:szCs w:val="24"/>
        </w:rPr>
        <w:t xml:space="preserve"> that will allow you to program</w:t>
      </w:r>
      <w:r w:rsidR="00B45BA0">
        <w:rPr>
          <w:rFonts w:ascii="Times New Roman" w:eastAsiaTheme="minorHAnsi" w:hAnsi="Times New Roman"/>
          <w:color w:val="000000"/>
          <w:sz w:val="24"/>
          <w:szCs w:val="24"/>
        </w:rPr>
        <w:t xml:space="preserve"> multi-faceted programs</w:t>
      </w:r>
    </w:p>
    <w:p w14:paraId="4666FF86" w14:textId="1C7AADD3" w:rsidR="00B45BA0" w:rsidRDefault="00756571" w:rsidP="005B6E90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eastAsiaTheme="minorHAnsi" w:hAnsi="Times New Roman"/>
          <w:color w:val="000000"/>
          <w:sz w:val="24"/>
          <w:szCs w:val="24"/>
        </w:rPr>
      </w:pPr>
      <w:r>
        <w:rPr>
          <w:rFonts w:ascii="Times New Roman" w:eastAsiaTheme="minorHAnsi" w:hAnsi="Times New Roman"/>
          <w:color w:val="000000"/>
          <w:sz w:val="24"/>
          <w:szCs w:val="24"/>
        </w:rPr>
        <w:t>Learn the components of Standard Template Library (STL)</w:t>
      </w:r>
      <w:r w:rsidR="00A063EC">
        <w:rPr>
          <w:rFonts w:ascii="Times New Roman" w:eastAsiaTheme="minorHAnsi" w:hAnsi="Times New Roman"/>
          <w:color w:val="000000"/>
          <w:sz w:val="24"/>
          <w:szCs w:val="24"/>
        </w:rPr>
        <w:t xml:space="preserve"> and how to utilize it during programming</w:t>
      </w:r>
    </w:p>
    <w:p w14:paraId="12BAFC20" w14:textId="77C3A58F" w:rsidR="00A063EC" w:rsidRPr="005B6E90" w:rsidRDefault="00A063EC" w:rsidP="005B6E90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eastAsiaTheme="minorHAnsi" w:hAnsi="Times New Roman"/>
          <w:color w:val="000000"/>
          <w:sz w:val="24"/>
          <w:szCs w:val="24"/>
        </w:rPr>
      </w:pPr>
      <w:r>
        <w:rPr>
          <w:rFonts w:ascii="Times New Roman" w:eastAsiaTheme="minorHAnsi" w:hAnsi="Times New Roman"/>
          <w:color w:val="000000"/>
          <w:sz w:val="24"/>
          <w:szCs w:val="24"/>
        </w:rPr>
        <w:t xml:space="preserve">Build and test various </w:t>
      </w:r>
      <w:r w:rsidR="00985E2F">
        <w:rPr>
          <w:rFonts w:ascii="Times New Roman" w:eastAsiaTheme="minorHAnsi" w:hAnsi="Times New Roman"/>
          <w:color w:val="000000"/>
          <w:sz w:val="24"/>
          <w:szCs w:val="24"/>
        </w:rPr>
        <w:t>program applications</w:t>
      </w:r>
      <w:r w:rsidR="00E63F10">
        <w:rPr>
          <w:rFonts w:ascii="Times New Roman" w:eastAsiaTheme="minorHAnsi" w:hAnsi="Times New Roman"/>
          <w:color w:val="000000"/>
          <w:sz w:val="24"/>
          <w:szCs w:val="24"/>
        </w:rPr>
        <w:t xml:space="preserve"> using C++</w:t>
      </w:r>
    </w:p>
    <w:p w14:paraId="1B659868" w14:textId="77777777" w:rsidR="005B6E90" w:rsidRDefault="005B6E90" w:rsidP="0030023C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14:paraId="0CBB784A" w14:textId="77777777" w:rsidR="005C791A" w:rsidRDefault="005C791A" w:rsidP="00580DA9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Contents:</w:t>
      </w:r>
    </w:p>
    <w:p w14:paraId="49619A96" w14:textId="16517841" w:rsidR="00892578" w:rsidRDefault="00671849" w:rsidP="0014314B">
      <w:pPr>
        <w:spacing w:after="0" w:line="240" w:lineRule="auto"/>
        <w:outlineLvl w:val="0"/>
        <w:rPr>
          <w:rFonts w:ascii="Times New Roman" w:eastAsia="Times New Roman" w:hAnsi="Times New Roman"/>
          <w:bCs/>
          <w:kern w:val="36"/>
          <w:sz w:val="24"/>
          <w:szCs w:val="24"/>
          <w:lang w:val="en"/>
        </w:rPr>
      </w:pPr>
      <w:r>
        <w:rPr>
          <w:rFonts w:ascii="Times New Roman" w:eastAsia="Times New Roman" w:hAnsi="Times New Roman"/>
          <w:bCs/>
          <w:kern w:val="36"/>
          <w:sz w:val="24"/>
          <w:szCs w:val="24"/>
          <w:lang w:val="en"/>
        </w:rPr>
        <w:t xml:space="preserve">Chapter 1: </w:t>
      </w:r>
      <w:r w:rsidR="00AF5E26">
        <w:rPr>
          <w:rFonts w:ascii="Times New Roman" w:eastAsia="Times New Roman" w:hAnsi="Times New Roman"/>
          <w:bCs/>
          <w:kern w:val="36"/>
          <w:sz w:val="24"/>
          <w:szCs w:val="24"/>
          <w:lang w:val="en"/>
        </w:rPr>
        <w:t xml:space="preserve">An </w:t>
      </w:r>
      <w:r w:rsidR="00536837">
        <w:rPr>
          <w:rFonts w:ascii="Times New Roman" w:eastAsia="Times New Roman" w:hAnsi="Times New Roman"/>
          <w:bCs/>
          <w:kern w:val="36"/>
          <w:sz w:val="24"/>
          <w:szCs w:val="24"/>
          <w:lang w:val="en"/>
        </w:rPr>
        <w:t>Overview of Computers and Programming Languages</w:t>
      </w:r>
    </w:p>
    <w:p w14:paraId="429E5C62" w14:textId="3418D557" w:rsidR="005B6B29" w:rsidRDefault="00671849" w:rsidP="0014314B">
      <w:pPr>
        <w:spacing w:after="0" w:line="240" w:lineRule="auto"/>
        <w:outlineLvl w:val="0"/>
        <w:rPr>
          <w:rFonts w:ascii="Times New Roman" w:eastAsia="Times New Roman" w:hAnsi="Times New Roman"/>
          <w:bCs/>
          <w:kern w:val="36"/>
          <w:sz w:val="24"/>
          <w:szCs w:val="24"/>
          <w:lang w:val="en"/>
        </w:rPr>
      </w:pPr>
      <w:r>
        <w:rPr>
          <w:rFonts w:ascii="Times New Roman" w:eastAsia="Times New Roman" w:hAnsi="Times New Roman"/>
          <w:bCs/>
          <w:kern w:val="36"/>
          <w:sz w:val="24"/>
          <w:szCs w:val="24"/>
          <w:lang w:val="en"/>
        </w:rPr>
        <w:t>Chapter 2</w:t>
      </w:r>
      <w:r w:rsidR="005B6B29">
        <w:rPr>
          <w:rFonts w:ascii="Times New Roman" w:eastAsia="Times New Roman" w:hAnsi="Times New Roman"/>
          <w:bCs/>
          <w:kern w:val="36"/>
          <w:sz w:val="24"/>
          <w:szCs w:val="24"/>
          <w:lang w:val="en"/>
        </w:rPr>
        <w:t xml:space="preserve">: </w:t>
      </w:r>
      <w:r w:rsidR="00536837">
        <w:rPr>
          <w:rFonts w:ascii="Times New Roman" w:eastAsia="Times New Roman" w:hAnsi="Times New Roman"/>
          <w:bCs/>
          <w:kern w:val="36"/>
          <w:sz w:val="24"/>
          <w:szCs w:val="24"/>
          <w:lang w:val="en"/>
        </w:rPr>
        <w:t>Basic Elements of C++</w:t>
      </w:r>
    </w:p>
    <w:p w14:paraId="49F1EF37" w14:textId="1B9B61DB" w:rsidR="005B6B29" w:rsidRDefault="005B6B29" w:rsidP="0014314B">
      <w:pPr>
        <w:spacing w:after="0" w:line="240" w:lineRule="auto"/>
        <w:outlineLvl w:val="0"/>
        <w:rPr>
          <w:rFonts w:ascii="Times New Roman" w:eastAsia="Times New Roman" w:hAnsi="Times New Roman"/>
          <w:bCs/>
          <w:kern w:val="36"/>
          <w:sz w:val="24"/>
          <w:szCs w:val="24"/>
          <w:lang w:val="en"/>
        </w:rPr>
      </w:pPr>
      <w:r>
        <w:rPr>
          <w:rFonts w:ascii="Times New Roman" w:eastAsia="Times New Roman" w:hAnsi="Times New Roman"/>
          <w:bCs/>
          <w:kern w:val="36"/>
          <w:sz w:val="24"/>
          <w:szCs w:val="24"/>
          <w:lang w:val="en"/>
        </w:rPr>
        <w:t xml:space="preserve">Chapter 3: </w:t>
      </w:r>
      <w:r w:rsidR="00060D45">
        <w:rPr>
          <w:rFonts w:ascii="Times New Roman" w:eastAsia="Times New Roman" w:hAnsi="Times New Roman"/>
          <w:bCs/>
          <w:kern w:val="36"/>
          <w:sz w:val="24"/>
          <w:szCs w:val="24"/>
          <w:lang w:val="en"/>
        </w:rPr>
        <w:t>Input/Output</w:t>
      </w:r>
    </w:p>
    <w:p w14:paraId="7ABCDDF6" w14:textId="719DD7B5" w:rsidR="005B6B29" w:rsidRDefault="005B6B29" w:rsidP="0014314B">
      <w:pPr>
        <w:spacing w:after="0" w:line="240" w:lineRule="auto"/>
        <w:outlineLvl w:val="0"/>
        <w:rPr>
          <w:rFonts w:ascii="Times New Roman" w:eastAsia="Times New Roman" w:hAnsi="Times New Roman"/>
          <w:bCs/>
          <w:kern w:val="36"/>
          <w:sz w:val="24"/>
          <w:szCs w:val="24"/>
          <w:lang w:val="en"/>
        </w:rPr>
      </w:pPr>
      <w:r>
        <w:rPr>
          <w:rFonts w:ascii="Times New Roman" w:eastAsia="Times New Roman" w:hAnsi="Times New Roman"/>
          <w:bCs/>
          <w:kern w:val="36"/>
          <w:sz w:val="24"/>
          <w:szCs w:val="24"/>
          <w:lang w:val="en"/>
        </w:rPr>
        <w:t xml:space="preserve">Chapter 4: </w:t>
      </w:r>
      <w:r w:rsidR="00060D45">
        <w:rPr>
          <w:rFonts w:ascii="Times New Roman" w:eastAsia="Times New Roman" w:hAnsi="Times New Roman"/>
          <w:bCs/>
          <w:kern w:val="36"/>
          <w:sz w:val="24"/>
          <w:szCs w:val="24"/>
          <w:lang w:val="en"/>
        </w:rPr>
        <w:t>Control Structures I (Selection)</w:t>
      </w:r>
    </w:p>
    <w:p w14:paraId="54B82A8B" w14:textId="0F480103" w:rsidR="0059435B" w:rsidRDefault="005B6B29" w:rsidP="0014314B">
      <w:pPr>
        <w:spacing w:after="0" w:line="240" w:lineRule="auto"/>
        <w:outlineLvl w:val="0"/>
        <w:rPr>
          <w:rFonts w:ascii="Times New Roman" w:eastAsia="Times New Roman" w:hAnsi="Times New Roman"/>
          <w:bCs/>
          <w:kern w:val="36"/>
          <w:sz w:val="24"/>
          <w:szCs w:val="24"/>
          <w:lang w:val="en"/>
        </w:rPr>
      </w:pPr>
      <w:r>
        <w:rPr>
          <w:rFonts w:ascii="Times New Roman" w:eastAsia="Times New Roman" w:hAnsi="Times New Roman"/>
          <w:bCs/>
          <w:kern w:val="36"/>
          <w:sz w:val="24"/>
          <w:szCs w:val="24"/>
          <w:lang w:val="en"/>
        </w:rPr>
        <w:t xml:space="preserve">Chapter 5: </w:t>
      </w:r>
      <w:r w:rsidR="006761BD">
        <w:rPr>
          <w:rFonts w:ascii="Times New Roman" w:eastAsia="Times New Roman" w:hAnsi="Times New Roman"/>
          <w:bCs/>
          <w:kern w:val="36"/>
          <w:sz w:val="24"/>
          <w:szCs w:val="24"/>
          <w:lang w:val="en"/>
        </w:rPr>
        <w:t>Control Structures II (Repetition)</w:t>
      </w:r>
    </w:p>
    <w:p w14:paraId="372A663D" w14:textId="36F6DF76" w:rsidR="0059435B" w:rsidRDefault="0059435B" w:rsidP="0014314B">
      <w:pPr>
        <w:spacing w:after="0" w:line="240" w:lineRule="auto"/>
        <w:outlineLvl w:val="0"/>
        <w:rPr>
          <w:rFonts w:ascii="Times New Roman" w:eastAsia="Times New Roman" w:hAnsi="Times New Roman"/>
          <w:bCs/>
          <w:kern w:val="36"/>
          <w:sz w:val="24"/>
          <w:szCs w:val="24"/>
          <w:lang w:val="en"/>
        </w:rPr>
      </w:pPr>
      <w:r>
        <w:rPr>
          <w:rFonts w:ascii="Times New Roman" w:eastAsia="Times New Roman" w:hAnsi="Times New Roman"/>
          <w:bCs/>
          <w:kern w:val="36"/>
          <w:sz w:val="24"/>
          <w:szCs w:val="24"/>
          <w:lang w:val="en"/>
        </w:rPr>
        <w:t xml:space="preserve">Chapter 6: </w:t>
      </w:r>
      <w:r w:rsidR="006761BD">
        <w:rPr>
          <w:rFonts w:ascii="Times New Roman" w:eastAsia="Times New Roman" w:hAnsi="Times New Roman"/>
          <w:bCs/>
          <w:kern w:val="36"/>
          <w:sz w:val="24"/>
          <w:szCs w:val="24"/>
          <w:lang w:val="en"/>
        </w:rPr>
        <w:t>User-Defined Functions</w:t>
      </w:r>
    </w:p>
    <w:p w14:paraId="687976B7" w14:textId="7DCE7C6D" w:rsidR="00B11CE7" w:rsidRDefault="0059435B" w:rsidP="0014314B">
      <w:pPr>
        <w:spacing w:after="0" w:line="240" w:lineRule="auto"/>
        <w:outlineLvl w:val="0"/>
        <w:rPr>
          <w:rFonts w:ascii="Times New Roman" w:eastAsia="Times New Roman" w:hAnsi="Times New Roman"/>
          <w:bCs/>
          <w:kern w:val="36"/>
          <w:sz w:val="24"/>
          <w:szCs w:val="24"/>
          <w:lang w:val="en"/>
        </w:rPr>
      </w:pPr>
      <w:r>
        <w:rPr>
          <w:rFonts w:ascii="Times New Roman" w:eastAsia="Times New Roman" w:hAnsi="Times New Roman"/>
          <w:bCs/>
          <w:kern w:val="36"/>
          <w:sz w:val="24"/>
          <w:szCs w:val="24"/>
          <w:lang w:val="en"/>
        </w:rPr>
        <w:t xml:space="preserve">Chapter 7: </w:t>
      </w:r>
      <w:r w:rsidR="00F74AC6">
        <w:rPr>
          <w:rFonts w:ascii="Times New Roman" w:eastAsia="Times New Roman" w:hAnsi="Times New Roman"/>
          <w:bCs/>
          <w:kern w:val="36"/>
          <w:sz w:val="24"/>
          <w:szCs w:val="24"/>
          <w:lang w:val="en"/>
        </w:rPr>
        <w:t>User-Defined Simple Data Types, Namespaces, and the String Type</w:t>
      </w:r>
    </w:p>
    <w:p w14:paraId="20689266" w14:textId="41B07D48" w:rsidR="00B11CE7" w:rsidRDefault="00B11CE7" w:rsidP="0014314B">
      <w:pPr>
        <w:spacing w:after="0" w:line="240" w:lineRule="auto"/>
        <w:outlineLvl w:val="0"/>
        <w:rPr>
          <w:rFonts w:ascii="Times New Roman" w:eastAsia="Times New Roman" w:hAnsi="Times New Roman"/>
          <w:bCs/>
          <w:kern w:val="36"/>
          <w:sz w:val="24"/>
          <w:szCs w:val="24"/>
          <w:lang w:val="en"/>
        </w:rPr>
      </w:pPr>
      <w:r>
        <w:rPr>
          <w:rFonts w:ascii="Times New Roman" w:eastAsia="Times New Roman" w:hAnsi="Times New Roman"/>
          <w:bCs/>
          <w:kern w:val="36"/>
          <w:sz w:val="24"/>
          <w:szCs w:val="24"/>
          <w:lang w:val="en"/>
        </w:rPr>
        <w:t xml:space="preserve">Chapter 8: </w:t>
      </w:r>
      <w:r w:rsidR="00BA1CC2">
        <w:rPr>
          <w:rFonts w:ascii="Times New Roman" w:eastAsia="Times New Roman" w:hAnsi="Times New Roman"/>
          <w:bCs/>
          <w:kern w:val="36"/>
          <w:sz w:val="24"/>
          <w:szCs w:val="24"/>
          <w:lang w:val="en"/>
        </w:rPr>
        <w:t>Arrays</w:t>
      </w:r>
      <w:r w:rsidR="00F74AC6">
        <w:rPr>
          <w:rFonts w:ascii="Times New Roman" w:eastAsia="Times New Roman" w:hAnsi="Times New Roman"/>
          <w:bCs/>
          <w:kern w:val="36"/>
          <w:sz w:val="24"/>
          <w:szCs w:val="24"/>
          <w:lang w:val="en"/>
        </w:rPr>
        <w:t xml:space="preserve"> and Strings</w:t>
      </w:r>
    </w:p>
    <w:p w14:paraId="213370D4" w14:textId="565D6A4A" w:rsidR="00FC2F5E" w:rsidRDefault="00B11CE7" w:rsidP="0014314B">
      <w:pPr>
        <w:spacing w:after="0" w:line="240" w:lineRule="auto"/>
        <w:outlineLvl w:val="0"/>
        <w:rPr>
          <w:rFonts w:ascii="Times New Roman" w:eastAsia="Times New Roman" w:hAnsi="Times New Roman"/>
          <w:bCs/>
          <w:kern w:val="36"/>
          <w:sz w:val="24"/>
          <w:szCs w:val="24"/>
          <w:lang w:val="en"/>
        </w:rPr>
      </w:pPr>
      <w:r>
        <w:rPr>
          <w:rFonts w:ascii="Times New Roman" w:eastAsia="Times New Roman" w:hAnsi="Times New Roman"/>
          <w:bCs/>
          <w:kern w:val="36"/>
          <w:sz w:val="24"/>
          <w:szCs w:val="24"/>
          <w:lang w:val="en"/>
        </w:rPr>
        <w:t xml:space="preserve">Chapter 9: </w:t>
      </w:r>
      <w:r w:rsidR="00F74AC6">
        <w:rPr>
          <w:rFonts w:ascii="Times New Roman" w:eastAsia="Times New Roman" w:hAnsi="Times New Roman"/>
          <w:bCs/>
          <w:kern w:val="36"/>
          <w:sz w:val="24"/>
          <w:szCs w:val="24"/>
          <w:lang w:val="en"/>
        </w:rPr>
        <w:t>Records (Structs)</w:t>
      </w:r>
    </w:p>
    <w:p w14:paraId="74DDF787" w14:textId="764E780A" w:rsidR="00FC2F5E" w:rsidRDefault="00FC2F5E" w:rsidP="0014314B">
      <w:pPr>
        <w:spacing w:after="0" w:line="240" w:lineRule="auto"/>
        <w:outlineLvl w:val="0"/>
        <w:rPr>
          <w:rFonts w:ascii="Times New Roman" w:eastAsia="Times New Roman" w:hAnsi="Times New Roman"/>
          <w:bCs/>
          <w:kern w:val="36"/>
          <w:sz w:val="24"/>
          <w:szCs w:val="24"/>
          <w:lang w:val="en"/>
        </w:rPr>
      </w:pPr>
      <w:r>
        <w:rPr>
          <w:rFonts w:ascii="Times New Roman" w:eastAsia="Times New Roman" w:hAnsi="Times New Roman"/>
          <w:bCs/>
          <w:kern w:val="36"/>
          <w:sz w:val="24"/>
          <w:szCs w:val="24"/>
          <w:lang w:val="en"/>
        </w:rPr>
        <w:t xml:space="preserve">Chapter 10: </w:t>
      </w:r>
      <w:r w:rsidR="00166703">
        <w:rPr>
          <w:rFonts w:ascii="Times New Roman" w:eastAsia="Times New Roman" w:hAnsi="Times New Roman"/>
          <w:bCs/>
          <w:kern w:val="36"/>
          <w:sz w:val="24"/>
          <w:szCs w:val="24"/>
          <w:lang w:val="en"/>
        </w:rPr>
        <w:t>Classes and Data Abstraction</w:t>
      </w:r>
    </w:p>
    <w:p w14:paraId="2B742E4C" w14:textId="1DCE3E99" w:rsidR="004F1F37" w:rsidRDefault="00FC2F5E" w:rsidP="0014314B">
      <w:pPr>
        <w:spacing w:after="0" w:line="240" w:lineRule="auto"/>
        <w:outlineLvl w:val="0"/>
        <w:rPr>
          <w:rFonts w:ascii="Times New Roman" w:eastAsia="Times New Roman" w:hAnsi="Times New Roman"/>
          <w:bCs/>
          <w:kern w:val="36"/>
          <w:sz w:val="24"/>
          <w:szCs w:val="24"/>
          <w:lang w:val="en"/>
        </w:rPr>
      </w:pPr>
      <w:r>
        <w:rPr>
          <w:rFonts w:ascii="Times New Roman" w:eastAsia="Times New Roman" w:hAnsi="Times New Roman"/>
          <w:bCs/>
          <w:kern w:val="36"/>
          <w:sz w:val="24"/>
          <w:szCs w:val="24"/>
          <w:lang w:val="en"/>
        </w:rPr>
        <w:t xml:space="preserve">Chapter 11: </w:t>
      </w:r>
      <w:r w:rsidR="00166703">
        <w:rPr>
          <w:rFonts w:ascii="Times New Roman" w:eastAsia="Times New Roman" w:hAnsi="Times New Roman"/>
          <w:bCs/>
          <w:kern w:val="36"/>
          <w:sz w:val="24"/>
          <w:szCs w:val="24"/>
          <w:lang w:val="en"/>
        </w:rPr>
        <w:t>Inheritance and Composition</w:t>
      </w:r>
    </w:p>
    <w:p w14:paraId="58E99190" w14:textId="536AB17B" w:rsidR="00BA1CC2" w:rsidRDefault="004F1F37" w:rsidP="0014314B">
      <w:pPr>
        <w:spacing w:after="0" w:line="240" w:lineRule="auto"/>
        <w:outlineLvl w:val="0"/>
        <w:rPr>
          <w:rFonts w:ascii="Times New Roman" w:eastAsia="Times New Roman" w:hAnsi="Times New Roman"/>
          <w:bCs/>
          <w:kern w:val="36"/>
          <w:sz w:val="24"/>
          <w:szCs w:val="24"/>
          <w:lang w:val="en"/>
        </w:rPr>
      </w:pPr>
      <w:r>
        <w:rPr>
          <w:rFonts w:ascii="Times New Roman" w:eastAsia="Times New Roman" w:hAnsi="Times New Roman"/>
          <w:bCs/>
          <w:kern w:val="36"/>
          <w:sz w:val="24"/>
          <w:szCs w:val="24"/>
          <w:lang w:val="en"/>
        </w:rPr>
        <w:t xml:space="preserve">Chapter 12: </w:t>
      </w:r>
      <w:r w:rsidR="00166703">
        <w:rPr>
          <w:rFonts w:ascii="Times New Roman" w:eastAsia="Times New Roman" w:hAnsi="Times New Roman"/>
          <w:bCs/>
          <w:kern w:val="36"/>
          <w:sz w:val="24"/>
          <w:szCs w:val="24"/>
          <w:lang w:val="en"/>
        </w:rPr>
        <w:t>Pointers, Classes, Virtual Functions, Abstract Classes, and Lists</w:t>
      </w:r>
    </w:p>
    <w:p w14:paraId="39240DCE" w14:textId="570CE601" w:rsidR="00BA1CC2" w:rsidRDefault="00BA1CC2" w:rsidP="0014314B">
      <w:pPr>
        <w:spacing w:after="0" w:line="240" w:lineRule="auto"/>
        <w:outlineLvl w:val="0"/>
        <w:rPr>
          <w:rFonts w:ascii="Times New Roman" w:eastAsia="Times New Roman" w:hAnsi="Times New Roman"/>
          <w:bCs/>
          <w:kern w:val="36"/>
          <w:sz w:val="24"/>
          <w:szCs w:val="24"/>
          <w:lang w:val="en"/>
        </w:rPr>
      </w:pPr>
      <w:r>
        <w:rPr>
          <w:rFonts w:ascii="Times New Roman" w:eastAsia="Times New Roman" w:hAnsi="Times New Roman"/>
          <w:bCs/>
          <w:kern w:val="36"/>
          <w:sz w:val="24"/>
          <w:szCs w:val="24"/>
          <w:lang w:val="en"/>
        </w:rPr>
        <w:t xml:space="preserve">Chapter 13: </w:t>
      </w:r>
      <w:r w:rsidR="00596D1E">
        <w:rPr>
          <w:rFonts w:ascii="Times New Roman" w:eastAsia="Times New Roman" w:hAnsi="Times New Roman"/>
          <w:bCs/>
          <w:kern w:val="36"/>
          <w:sz w:val="24"/>
          <w:szCs w:val="24"/>
          <w:lang w:val="en"/>
        </w:rPr>
        <w:t>Overloading and Templates</w:t>
      </w:r>
    </w:p>
    <w:p w14:paraId="1B137050" w14:textId="14A94862" w:rsidR="00596D1E" w:rsidRDefault="00BA1CC2" w:rsidP="0014314B">
      <w:pPr>
        <w:spacing w:after="0" w:line="240" w:lineRule="auto"/>
        <w:outlineLvl w:val="0"/>
        <w:rPr>
          <w:rFonts w:ascii="Times New Roman" w:eastAsia="Times New Roman" w:hAnsi="Times New Roman"/>
          <w:bCs/>
          <w:kern w:val="36"/>
          <w:sz w:val="24"/>
          <w:szCs w:val="24"/>
          <w:lang w:val="en"/>
        </w:rPr>
      </w:pPr>
      <w:r>
        <w:rPr>
          <w:rFonts w:ascii="Times New Roman" w:eastAsia="Times New Roman" w:hAnsi="Times New Roman"/>
          <w:bCs/>
          <w:kern w:val="36"/>
          <w:sz w:val="24"/>
          <w:szCs w:val="24"/>
          <w:lang w:val="en"/>
        </w:rPr>
        <w:t xml:space="preserve">Chapter 14: </w:t>
      </w:r>
      <w:r w:rsidR="00596D1E">
        <w:rPr>
          <w:rFonts w:ascii="Times New Roman" w:eastAsia="Times New Roman" w:hAnsi="Times New Roman"/>
          <w:bCs/>
          <w:kern w:val="36"/>
          <w:sz w:val="24"/>
          <w:szCs w:val="24"/>
          <w:lang w:val="en"/>
        </w:rPr>
        <w:t>Exception Handling</w:t>
      </w:r>
    </w:p>
    <w:p w14:paraId="13E06A59" w14:textId="77777777" w:rsidR="00596D1E" w:rsidRDefault="00BA1CC2" w:rsidP="0014314B">
      <w:pPr>
        <w:spacing w:after="0" w:line="240" w:lineRule="auto"/>
        <w:outlineLvl w:val="0"/>
        <w:rPr>
          <w:rFonts w:ascii="Times New Roman" w:eastAsia="Times New Roman" w:hAnsi="Times New Roman"/>
          <w:bCs/>
          <w:kern w:val="36"/>
          <w:sz w:val="24"/>
          <w:szCs w:val="24"/>
          <w:lang w:val="en"/>
        </w:rPr>
      </w:pPr>
      <w:r>
        <w:rPr>
          <w:rFonts w:ascii="Times New Roman" w:eastAsia="Times New Roman" w:hAnsi="Times New Roman"/>
          <w:bCs/>
          <w:kern w:val="36"/>
          <w:sz w:val="24"/>
          <w:szCs w:val="24"/>
          <w:lang w:val="en"/>
        </w:rPr>
        <w:t xml:space="preserve">Chapter 15: </w:t>
      </w:r>
      <w:r w:rsidR="00596D1E">
        <w:rPr>
          <w:rFonts w:ascii="Times New Roman" w:eastAsia="Times New Roman" w:hAnsi="Times New Roman"/>
          <w:bCs/>
          <w:kern w:val="36"/>
          <w:sz w:val="24"/>
          <w:szCs w:val="24"/>
          <w:lang w:val="en"/>
        </w:rPr>
        <w:t>Recursion</w:t>
      </w:r>
    </w:p>
    <w:p w14:paraId="36EDF173" w14:textId="77777777" w:rsidR="00F00C10" w:rsidRDefault="00596D1E" w:rsidP="0014314B">
      <w:pPr>
        <w:spacing w:after="0" w:line="240" w:lineRule="auto"/>
        <w:outlineLvl w:val="0"/>
        <w:rPr>
          <w:rFonts w:ascii="Times New Roman" w:eastAsia="Times New Roman" w:hAnsi="Times New Roman"/>
          <w:bCs/>
          <w:kern w:val="36"/>
          <w:sz w:val="24"/>
          <w:szCs w:val="24"/>
          <w:lang w:val="en"/>
        </w:rPr>
      </w:pPr>
      <w:r>
        <w:rPr>
          <w:rFonts w:ascii="Times New Roman" w:eastAsia="Times New Roman" w:hAnsi="Times New Roman"/>
          <w:bCs/>
          <w:kern w:val="36"/>
          <w:sz w:val="24"/>
          <w:szCs w:val="24"/>
          <w:lang w:val="en"/>
        </w:rPr>
        <w:t xml:space="preserve">Chapter 16: Linked </w:t>
      </w:r>
      <w:r w:rsidR="00F00C10">
        <w:rPr>
          <w:rFonts w:ascii="Times New Roman" w:eastAsia="Times New Roman" w:hAnsi="Times New Roman"/>
          <w:bCs/>
          <w:kern w:val="36"/>
          <w:sz w:val="24"/>
          <w:szCs w:val="24"/>
          <w:lang w:val="en"/>
        </w:rPr>
        <w:t>Lists</w:t>
      </w:r>
    </w:p>
    <w:p w14:paraId="7627A27B" w14:textId="77777777" w:rsidR="00F00C10" w:rsidRDefault="00F00C10" w:rsidP="0014314B">
      <w:pPr>
        <w:spacing w:after="0" w:line="240" w:lineRule="auto"/>
        <w:outlineLvl w:val="0"/>
        <w:rPr>
          <w:rFonts w:ascii="Times New Roman" w:eastAsia="Times New Roman" w:hAnsi="Times New Roman"/>
          <w:bCs/>
          <w:kern w:val="36"/>
          <w:sz w:val="24"/>
          <w:szCs w:val="24"/>
          <w:lang w:val="en"/>
        </w:rPr>
      </w:pPr>
      <w:r>
        <w:rPr>
          <w:rFonts w:ascii="Times New Roman" w:eastAsia="Times New Roman" w:hAnsi="Times New Roman"/>
          <w:bCs/>
          <w:kern w:val="36"/>
          <w:sz w:val="24"/>
          <w:szCs w:val="24"/>
          <w:lang w:val="en"/>
        </w:rPr>
        <w:t>Chapter 17: Stacks and Queues</w:t>
      </w:r>
    </w:p>
    <w:p w14:paraId="4109AA83" w14:textId="77777777" w:rsidR="00F00C10" w:rsidRDefault="00F00C10" w:rsidP="0014314B">
      <w:pPr>
        <w:spacing w:after="0" w:line="240" w:lineRule="auto"/>
        <w:outlineLvl w:val="0"/>
        <w:rPr>
          <w:rFonts w:ascii="Times New Roman" w:eastAsia="Times New Roman" w:hAnsi="Times New Roman"/>
          <w:bCs/>
          <w:kern w:val="36"/>
          <w:sz w:val="24"/>
          <w:szCs w:val="24"/>
          <w:lang w:val="en"/>
        </w:rPr>
      </w:pPr>
      <w:r>
        <w:rPr>
          <w:rFonts w:ascii="Times New Roman" w:eastAsia="Times New Roman" w:hAnsi="Times New Roman"/>
          <w:bCs/>
          <w:kern w:val="36"/>
          <w:sz w:val="24"/>
          <w:szCs w:val="24"/>
          <w:lang w:val="en"/>
        </w:rPr>
        <w:t>Chapter 18: Searching and Sorting Algorithms</w:t>
      </w:r>
    </w:p>
    <w:p w14:paraId="08F935F9" w14:textId="77777777" w:rsidR="00B03FB6" w:rsidRDefault="00B03FB6" w:rsidP="0014314B">
      <w:pPr>
        <w:spacing w:after="0" w:line="240" w:lineRule="auto"/>
        <w:outlineLvl w:val="0"/>
        <w:rPr>
          <w:rFonts w:ascii="Times New Roman" w:eastAsia="Times New Roman" w:hAnsi="Times New Roman"/>
          <w:bCs/>
          <w:kern w:val="36"/>
          <w:sz w:val="24"/>
          <w:szCs w:val="24"/>
          <w:lang w:val="en"/>
        </w:rPr>
      </w:pPr>
      <w:r>
        <w:rPr>
          <w:rFonts w:ascii="Times New Roman" w:eastAsia="Times New Roman" w:hAnsi="Times New Roman"/>
          <w:bCs/>
          <w:kern w:val="36"/>
          <w:sz w:val="24"/>
          <w:szCs w:val="24"/>
          <w:lang w:val="en"/>
        </w:rPr>
        <w:lastRenderedPageBreak/>
        <w:t>Chapter 19: Binary Trees</w:t>
      </w:r>
    </w:p>
    <w:p w14:paraId="6D6CDDE0" w14:textId="77777777" w:rsidR="00B03FB6" w:rsidRDefault="00B03FB6" w:rsidP="0014314B">
      <w:pPr>
        <w:spacing w:after="0" w:line="240" w:lineRule="auto"/>
        <w:outlineLvl w:val="0"/>
        <w:rPr>
          <w:rFonts w:ascii="Times New Roman" w:eastAsia="Times New Roman" w:hAnsi="Times New Roman"/>
          <w:bCs/>
          <w:kern w:val="36"/>
          <w:sz w:val="24"/>
          <w:szCs w:val="24"/>
          <w:lang w:val="en"/>
        </w:rPr>
      </w:pPr>
      <w:r>
        <w:rPr>
          <w:rFonts w:ascii="Times New Roman" w:eastAsia="Times New Roman" w:hAnsi="Times New Roman"/>
          <w:bCs/>
          <w:kern w:val="36"/>
          <w:sz w:val="24"/>
          <w:szCs w:val="24"/>
          <w:lang w:val="en"/>
        </w:rPr>
        <w:t>Chapter 20: Graphs</w:t>
      </w:r>
    </w:p>
    <w:p w14:paraId="3E91651C" w14:textId="4ACFCE5F" w:rsidR="00C74984" w:rsidRDefault="00B03FB6" w:rsidP="0014314B">
      <w:pPr>
        <w:spacing w:after="0" w:line="240" w:lineRule="auto"/>
        <w:outlineLvl w:val="0"/>
        <w:rPr>
          <w:rFonts w:ascii="Times New Roman" w:eastAsia="Times New Roman" w:hAnsi="Times New Roman"/>
          <w:bCs/>
          <w:kern w:val="36"/>
          <w:sz w:val="24"/>
          <w:szCs w:val="24"/>
          <w:lang w:val="en"/>
        </w:rPr>
      </w:pPr>
      <w:r>
        <w:rPr>
          <w:rFonts w:ascii="Times New Roman" w:eastAsia="Times New Roman" w:hAnsi="Times New Roman"/>
          <w:bCs/>
          <w:kern w:val="36"/>
          <w:sz w:val="24"/>
          <w:szCs w:val="24"/>
          <w:lang w:val="en"/>
        </w:rPr>
        <w:t>Chapter 21: Standard Template Library (STL)</w:t>
      </w:r>
      <w:r w:rsidR="00C74984">
        <w:rPr>
          <w:rFonts w:ascii="Times New Roman" w:eastAsia="Times New Roman" w:hAnsi="Times New Roman"/>
          <w:bCs/>
          <w:kern w:val="36"/>
          <w:sz w:val="24"/>
          <w:szCs w:val="24"/>
          <w:lang w:val="en"/>
        </w:rPr>
        <w:tab/>
      </w:r>
      <w:r w:rsidR="00C74984">
        <w:rPr>
          <w:rFonts w:ascii="Times New Roman" w:eastAsia="Times New Roman" w:hAnsi="Times New Roman"/>
          <w:bCs/>
          <w:kern w:val="36"/>
          <w:sz w:val="24"/>
          <w:szCs w:val="24"/>
          <w:lang w:val="en"/>
        </w:rPr>
        <w:tab/>
      </w:r>
      <w:r w:rsidR="00C74984">
        <w:rPr>
          <w:rFonts w:ascii="Times New Roman" w:eastAsia="Times New Roman" w:hAnsi="Times New Roman"/>
          <w:bCs/>
          <w:kern w:val="36"/>
          <w:sz w:val="24"/>
          <w:szCs w:val="24"/>
          <w:lang w:val="en"/>
        </w:rPr>
        <w:tab/>
      </w:r>
    </w:p>
    <w:p w14:paraId="6EBFF21E" w14:textId="77777777" w:rsidR="00C74984" w:rsidRDefault="00C74984" w:rsidP="0014314B">
      <w:pPr>
        <w:spacing w:after="0" w:line="240" w:lineRule="auto"/>
        <w:outlineLvl w:val="0"/>
        <w:rPr>
          <w:rFonts w:ascii="Times New Roman" w:eastAsia="Times New Roman" w:hAnsi="Times New Roman"/>
          <w:bCs/>
          <w:kern w:val="36"/>
          <w:sz w:val="24"/>
          <w:szCs w:val="24"/>
          <w:lang w:val="en"/>
        </w:rPr>
      </w:pPr>
    </w:p>
    <w:p w14:paraId="73E48DF9" w14:textId="77777777" w:rsidR="00C74984" w:rsidRDefault="001B07E0" w:rsidP="0014314B">
      <w:pPr>
        <w:spacing w:after="0" w:line="240" w:lineRule="auto"/>
        <w:outlineLvl w:val="0"/>
        <w:rPr>
          <w:rFonts w:ascii="Times New Roman" w:eastAsia="Times New Roman" w:hAnsi="Times New Roman"/>
          <w:bCs/>
          <w:kern w:val="36"/>
          <w:sz w:val="24"/>
          <w:szCs w:val="24"/>
          <w:lang w:val="en"/>
        </w:rPr>
      </w:pPr>
      <w:r>
        <w:rPr>
          <w:rFonts w:ascii="Times New Roman" w:eastAsia="Times New Roman" w:hAnsi="Times New Roman"/>
          <w:bCs/>
          <w:kern w:val="36"/>
          <w:sz w:val="24"/>
          <w:szCs w:val="24"/>
          <w:lang w:val="en"/>
        </w:rPr>
        <w:tab/>
      </w:r>
      <w:r>
        <w:rPr>
          <w:rFonts w:ascii="Times New Roman" w:eastAsia="Times New Roman" w:hAnsi="Times New Roman"/>
          <w:bCs/>
          <w:kern w:val="36"/>
          <w:sz w:val="24"/>
          <w:szCs w:val="24"/>
          <w:lang w:val="en"/>
        </w:rPr>
        <w:tab/>
      </w:r>
      <w:r w:rsidR="006A590C">
        <w:rPr>
          <w:rFonts w:ascii="Times New Roman" w:eastAsia="Times New Roman" w:hAnsi="Times New Roman"/>
          <w:bCs/>
          <w:kern w:val="36"/>
          <w:sz w:val="24"/>
          <w:szCs w:val="24"/>
          <w:lang w:val="en"/>
        </w:rPr>
        <w:tab/>
      </w:r>
    </w:p>
    <w:p w14:paraId="407EB8D1" w14:textId="77777777" w:rsidR="00E75CFD" w:rsidRPr="0014314B" w:rsidRDefault="00E75CFD" w:rsidP="00E75CFD">
      <w:pPr>
        <w:spacing w:after="0" w:line="240" w:lineRule="auto"/>
        <w:outlineLvl w:val="0"/>
        <w:rPr>
          <w:rFonts w:ascii="Times New Roman" w:eastAsia="Times New Roman" w:hAnsi="Times New Roman"/>
          <w:bCs/>
          <w:kern w:val="36"/>
          <w:sz w:val="24"/>
          <w:szCs w:val="24"/>
          <w:lang w:val="en"/>
        </w:rPr>
      </w:pPr>
      <w:r w:rsidRPr="006D3BB7">
        <w:rPr>
          <w:rFonts w:ascii="Times New Roman" w:eastAsiaTheme="minorHAnsi" w:hAnsi="Times New Roman"/>
          <w:b/>
          <w:sz w:val="24"/>
          <w:szCs w:val="24"/>
          <w:u w:val="single"/>
        </w:rPr>
        <w:t>Grading Scale</w:t>
      </w:r>
      <w:r>
        <w:rPr>
          <w:rFonts w:ascii="Times New Roman" w:eastAsiaTheme="minorHAnsi" w:hAnsi="Times New Roman"/>
          <w:b/>
          <w:sz w:val="24"/>
          <w:szCs w:val="24"/>
          <w:u w:val="single"/>
        </w:rPr>
        <w:t xml:space="preserve"> (70% required for passing)</w:t>
      </w:r>
      <w:r w:rsidRPr="006D3BB7">
        <w:rPr>
          <w:rFonts w:ascii="Times New Roman" w:eastAsiaTheme="minorHAnsi" w:hAnsi="Times New Roman"/>
          <w:b/>
          <w:sz w:val="24"/>
          <w:szCs w:val="24"/>
        </w:rPr>
        <w:tab/>
      </w:r>
      <w:r w:rsidRPr="006D3BB7">
        <w:rPr>
          <w:rFonts w:ascii="Times New Roman" w:eastAsiaTheme="minorHAnsi" w:hAnsi="Times New Roman"/>
          <w:b/>
          <w:sz w:val="24"/>
          <w:szCs w:val="24"/>
        </w:rPr>
        <w:tab/>
      </w:r>
      <w:r w:rsidRPr="006D3BB7">
        <w:rPr>
          <w:rFonts w:ascii="Times New Roman" w:eastAsiaTheme="minorHAnsi" w:hAnsi="Times New Roman"/>
          <w:b/>
          <w:sz w:val="24"/>
          <w:szCs w:val="24"/>
          <w:u w:val="single"/>
        </w:rPr>
        <w:t>Grade Weighting</w:t>
      </w:r>
    </w:p>
    <w:p w14:paraId="5884F30F" w14:textId="77777777" w:rsidR="00E75CFD" w:rsidRDefault="00E75CFD" w:rsidP="00E75CFD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A = 90-100%</w:t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  <w:t>Chapter Quizzes………….  50%</w:t>
      </w:r>
    </w:p>
    <w:p w14:paraId="7F6D5BB7" w14:textId="77777777" w:rsidR="00E75CFD" w:rsidRDefault="00E75CFD" w:rsidP="00E75CFD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B = 80-89.9%</w:t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  <w:t>Activities</w:t>
      </w:r>
      <w:r w:rsidRPr="00CE1975">
        <w:rPr>
          <w:rFonts w:ascii="Times New Roman" w:hAnsi="Times New Roman"/>
          <w:b/>
          <w:sz w:val="24"/>
          <w:szCs w:val="24"/>
        </w:rPr>
        <w:t xml:space="preserve"> </w:t>
      </w:r>
      <w:r>
        <w:rPr>
          <w:rFonts w:ascii="Times New Roman" w:hAnsi="Times New Roman"/>
          <w:b/>
          <w:sz w:val="24"/>
          <w:szCs w:val="24"/>
        </w:rPr>
        <w:t>…</w:t>
      </w:r>
      <w:r w:rsidRPr="00CE1975">
        <w:rPr>
          <w:rFonts w:ascii="Times New Roman" w:hAnsi="Times New Roman"/>
          <w:b/>
          <w:sz w:val="24"/>
          <w:szCs w:val="24"/>
        </w:rPr>
        <w:t>……….....</w:t>
      </w:r>
      <w:r>
        <w:rPr>
          <w:rFonts w:ascii="Times New Roman" w:hAnsi="Times New Roman"/>
          <w:b/>
          <w:sz w:val="24"/>
          <w:szCs w:val="24"/>
        </w:rPr>
        <w:t>.....     2</w:t>
      </w:r>
      <w:r w:rsidRPr="00CE1975">
        <w:rPr>
          <w:rFonts w:ascii="Times New Roman" w:hAnsi="Times New Roman"/>
          <w:b/>
          <w:sz w:val="24"/>
          <w:szCs w:val="24"/>
        </w:rPr>
        <w:t>0%</w:t>
      </w:r>
    </w:p>
    <w:p w14:paraId="21647072" w14:textId="77777777" w:rsidR="00E75CFD" w:rsidRDefault="00E75CFD" w:rsidP="00E75CFD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C = 70-79.9%</w:t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  <w:u w:val="single"/>
        </w:rPr>
        <w:t>Final Exam …………….....</w:t>
      </w:r>
      <w:r>
        <w:rPr>
          <w:rFonts w:ascii="Times New Roman" w:hAnsi="Times New Roman"/>
          <w:b/>
          <w:sz w:val="24"/>
          <w:szCs w:val="24"/>
          <w:u w:val="single"/>
        </w:rPr>
        <w:tab/>
        <w:t>30%</w:t>
      </w:r>
    </w:p>
    <w:p w14:paraId="5471C1A0" w14:textId="253A8DB9" w:rsidR="00E5148F" w:rsidRPr="0023077C" w:rsidRDefault="00E75CFD" w:rsidP="00E75CFD">
      <w:pPr>
        <w:spacing w:after="0" w:line="240" w:lineRule="auto"/>
        <w:rPr>
          <w:rFonts w:ascii="Times New Roman" w:eastAsiaTheme="minorHAnsi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F = Below 70%</w:t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  <w:t xml:space="preserve">          100%</w:t>
      </w:r>
      <w:r w:rsidR="00F21996" w:rsidRPr="006D3BB7">
        <w:rPr>
          <w:rFonts w:ascii="Times New Roman" w:eastAsiaTheme="minorHAnsi" w:hAnsi="Times New Roman"/>
          <w:sz w:val="24"/>
          <w:szCs w:val="24"/>
        </w:rPr>
        <w:tab/>
      </w:r>
      <w:r w:rsidR="00F21996" w:rsidRPr="006D3BB7">
        <w:rPr>
          <w:rFonts w:ascii="Times New Roman" w:eastAsiaTheme="minorHAnsi" w:hAnsi="Times New Roman"/>
          <w:sz w:val="24"/>
          <w:szCs w:val="24"/>
        </w:rPr>
        <w:tab/>
      </w:r>
      <w:r w:rsidR="00F21996" w:rsidRPr="006D3BB7">
        <w:rPr>
          <w:rFonts w:ascii="Times New Roman" w:eastAsiaTheme="minorHAnsi" w:hAnsi="Times New Roman"/>
          <w:sz w:val="24"/>
          <w:szCs w:val="24"/>
        </w:rPr>
        <w:tab/>
      </w:r>
    </w:p>
    <w:sectPr w:rsidR="00E5148F" w:rsidRPr="0023077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941269"/>
    <w:multiLevelType w:val="hybridMultilevel"/>
    <w:tmpl w:val="D43C95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E90159F"/>
    <w:multiLevelType w:val="hybridMultilevel"/>
    <w:tmpl w:val="1132E8A8"/>
    <w:lvl w:ilvl="0" w:tplc="21D426DC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5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OxtDQ3szQzMjU1MDNS0lEKTi0uzszPAykwrAUAsgEHnSwAAAA="/>
  </w:docVars>
  <w:rsids>
    <w:rsidRoot w:val="00E5148F"/>
    <w:rsid w:val="00000665"/>
    <w:rsid w:val="00011F74"/>
    <w:rsid w:val="00026EDE"/>
    <w:rsid w:val="00027CE8"/>
    <w:rsid w:val="00055916"/>
    <w:rsid w:val="00060D45"/>
    <w:rsid w:val="00067E1E"/>
    <w:rsid w:val="000773E1"/>
    <w:rsid w:val="0008282F"/>
    <w:rsid w:val="0008541D"/>
    <w:rsid w:val="000A68A9"/>
    <w:rsid w:val="000C3533"/>
    <w:rsid w:val="000D4635"/>
    <w:rsid w:val="000E3123"/>
    <w:rsid w:val="000E4117"/>
    <w:rsid w:val="000F2374"/>
    <w:rsid w:val="00105915"/>
    <w:rsid w:val="00105986"/>
    <w:rsid w:val="0014314B"/>
    <w:rsid w:val="00160682"/>
    <w:rsid w:val="00166703"/>
    <w:rsid w:val="00167BF1"/>
    <w:rsid w:val="0017213A"/>
    <w:rsid w:val="00176D7F"/>
    <w:rsid w:val="00181F9E"/>
    <w:rsid w:val="001823AD"/>
    <w:rsid w:val="001B07E0"/>
    <w:rsid w:val="001C7489"/>
    <w:rsid w:val="001D4DA0"/>
    <w:rsid w:val="001E031D"/>
    <w:rsid w:val="001E0C5C"/>
    <w:rsid w:val="00213645"/>
    <w:rsid w:val="002205F3"/>
    <w:rsid w:val="00220DCF"/>
    <w:rsid w:val="0023077C"/>
    <w:rsid w:val="00233575"/>
    <w:rsid w:val="00252878"/>
    <w:rsid w:val="00275DEF"/>
    <w:rsid w:val="002D098A"/>
    <w:rsid w:val="002D416D"/>
    <w:rsid w:val="002F1057"/>
    <w:rsid w:val="002F2EB0"/>
    <w:rsid w:val="002F6FB2"/>
    <w:rsid w:val="0030023C"/>
    <w:rsid w:val="00334941"/>
    <w:rsid w:val="00337067"/>
    <w:rsid w:val="00345744"/>
    <w:rsid w:val="00385CE9"/>
    <w:rsid w:val="00396AC9"/>
    <w:rsid w:val="00397DC3"/>
    <w:rsid w:val="003A4BC4"/>
    <w:rsid w:val="003A5DF5"/>
    <w:rsid w:val="003E3B21"/>
    <w:rsid w:val="003F2754"/>
    <w:rsid w:val="003F2899"/>
    <w:rsid w:val="00402225"/>
    <w:rsid w:val="00411B8C"/>
    <w:rsid w:val="0041249E"/>
    <w:rsid w:val="00412A37"/>
    <w:rsid w:val="004267E5"/>
    <w:rsid w:val="00433D2F"/>
    <w:rsid w:val="00436B04"/>
    <w:rsid w:val="00447A34"/>
    <w:rsid w:val="0045143E"/>
    <w:rsid w:val="00472AC3"/>
    <w:rsid w:val="0047656B"/>
    <w:rsid w:val="00477113"/>
    <w:rsid w:val="0049126B"/>
    <w:rsid w:val="0049738D"/>
    <w:rsid w:val="004E497D"/>
    <w:rsid w:val="004F1F37"/>
    <w:rsid w:val="00502B6C"/>
    <w:rsid w:val="005170BF"/>
    <w:rsid w:val="00524D6D"/>
    <w:rsid w:val="00536837"/>
    <w:rsid w:val="00554A6F"/>
    <w:rsid w:val="0056072C"/>
    <w:rsid w:val="00563D67"/>
    <w:rsid w:val="00580DA9"/>
    <w:rsid w:val="005821EC"/>
    <w:rsid w:val="005873B5"/>
    <w:rsid w:val="0059435B"/>
    <w:rsid w:val="00596D1E"/>
    <w:rsid w:val="005B6B29"/>
    <w:rsid w:val="005B6E90"/>
    <w:rsid w:val="005C791A"/>
    <w:rsid w:val="005D27A1"/>
    <w:rsid w:val="0060469E"/>
    <w:rsid w:val="00614DB0"/>
    <w:rsid w:val="00624C58"/>
    <w:rsid w:val="00671849"/>
    <w:rsid w:val="006761BD"/>
    <w:rsid w:val="0068388A"/>
    <w:rsid w:val="00690B60"/>
    <w:rsid w:val="00696A54"/>
    <w:rsid w:val="006A590C"/>
    <w:rsid w:val="006D3BB7"/>
    <w:rsid w:val="006D503C"/>
    <w:rsid w:val="007138ED"/>
    <w:rsid w:val="007157F1"/>
    <w:rsid w:val="007210CD"/>
    <w:rsid w:val="00756571"/>
    <w:rsid w:val="00791060"/>
    <w:rsid w:val="00797ABD"/>
    <w:rsid w:val="007A744A"/>
    <w:rsid w:val="007B6583"/>
    <w:rsid w:val="007F41B4"/>
    <w:rsid w:val="008119F8"/>
    <w:rsid w:val="00816FB6"/>
    <w:rsid w:val="008317B2"/>
    <w:rsid w:val="0083567B"/>
    <w:rsid w:val="00851812"/>
    <w:rsid w:val="0085254A"/>
    <w:rsid w:val="008767B2"/>
    <w:rsid w:val="0087702E"/>
    <w:rsid w:val="00891C56"/>
    <w:rsid w:val="00892578"/>
    <w:rsid w:val="008A6C23"/>
    <w:rsid w:val="008B01EA"/>
    <w:rsid w:val="00922306"/>
    <w:rsid w:val="0095710C"/>
    <w:rsid w:val="009577F5"/>
    <w:rsid w:val="00960DC4"/>
    <w:rsid w:val="009806FC"/>
    <w:rsid w:val="00984903"/>
    <w:rsid w:val="00985E2F"/>
    <w:rsid w:val="00986035"/>
    <w:rsid w:val="009A3DC9"/>
    <w:rsid w:val="009C3458"/>
    <w:rsid w:val="009C5BE7"/>
    <w:rsid w:val="009C7C28"/>
    <w:rsid w:val="009E2235"/>
    <w:rsid w:val="009E248E"/>
    <w:rsid w:val="009E4C4D"/>
    <w:rsid w:val="00A063EC"/>
    <w:rsid w:val="00A53F47"/>
    <w:rsid w:val="00A6028F"/>
    <w:rsid w:val="00AA2BF1"/>
    <w:rsid w:val="00AA4F93"/>
    <w:rsid w:val="00AC3CE0"/>
    <w:rsid w:val="00AD0FD7"/>
    <w:rsid w:val="00AD460E"/>
    <w:rsid w:val="00AF5E26"/>
    <w:rsid w:val="00B03FB6"/>
    <w:rsid w:val="00B104C0"/>
    <w:rsid w:val="00B10B21"/>
    <w:rsid w:val="00B11CE7"/>
    <w:rsid w:val="00B2350B"/>
    <w:rsid w:val="00B45BA0"/>
    <w:rsid w:val="00B51F57"/>
    <w:rsid w:val="00B63C99"/>
    <w:rsid w:val="00B64AD0"/>
    <w:rsid w:val="00B72B75"/>
    <w:rsid w:val="00B91582"/>
    <w:rsid w:val="00BA1CC2"/>
    <w:rsid w:val="00BB2006"/>
    <w:rsid w:val="00BF4915"/>
    <w:rsid w:val="00C16F5B"/>
    <w:rsid w:val="00C224A2"/>
    <w:rsid w:val="00C32DC9"/>
    <w:rsid w:val="00C34F8B"/>
    <w:rsid w:val="00C35758"/>
    <w:rsid w:val="00C41869"/>
    <w:rsid w:val="00C43A09"/>
    <w:rsid w:val="00C5335E"/>
    <w:rsid w:val="00C74984"/>
    <w:rsid w:val="00C82A58"/>
    <w:rsid w:val="00C96B2F"/>
    <w:rsid w:val="00CA74D8"/>
    <w:rsid w:val="00CB4393"/>
    <w:rsid w:val="00CE1975"/>
    <w:rsid w:val="00CE618A"/>
    <w:rsid w:val="00CE705A"/>
    <w:rsid w:val="00CF7B58"/>
    <w:rsid w:val="00D21600"/>
    <w:rsid w:val="00D3001A"/>
    <w:rsid w:val="00D51861"/>
    <w:rsid w:val="00D72E71"/>
    <w:rsid w:val="00D75478"/>
    <w:rsid w:val="00D83A18"/>
    <w:rsid w:val="00D9207E"/>
    <w:rsid w:val="00D9731E"/>
    <w:rsid w:val="00DA1120"/>
    <w:rsid w:val="00DC3526"/>
    <w:rsid w:val="00DF22D0"/>
    <w:rsid w:val="00E12B95"/>
    <w:rsid w:val="00E337FB"/>
    <w:rsid w:val="00E37E42"/>
    <w:rsid w:val="00E5148F"/>
    <w:rsid w:val="00E54568"/>
    <w:rsid w:val="00E5740B"/>
    <w:rsid w:val="00E63F10"/>
    <w:rsid w:val="00E67FB1"/>
    <w:rsid w:val="00E75CFD"/>
    <w:rsid w:val="00EA6F0E"/>
    <w:rsid w:val="00EB00B7"/>
    <w:rsid w:val="00EB205D"/>
    <w:rsid w:val="00EE0D59"/>
    <w:rsid w:val="00EF52AC"/>
    <w:rsid w:val="00F00C10"/>
    <w:rsid w:val="00F10F9E"/>
    <w:rsid w:val="00F21996"/>
    <w:rsid w:val="00F24ADE"/>
    <w:rsid w:val="00F63719"/>
    <w:rsid w:val="00F7377E"/>
    <w:rsid w:val="00F74AC6"/>
    <w:rsid w:val="00F82A97"/>
    <w:rsid w:val="00F87486"/>
    <w:rsid w:val="00F91924"/>
    <w:rsid w:val="00FA07F3"/>
    <w:rsid w:val="00FA0F7C"/>
    <w:rsid w:val="00FA1B85"/>
    <w:rsid w:val="00FC2F5E"/>
    <w:rsid w:val="00FD081E"/>
    <w:rsid w:val="00FD476D"/>
    <w:rsid w:val="00FD6AC2"/>
    <w:rsid w:val="00FF17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135ABA"/>
  <w15:docId w15:val="{02BC3639-17E4-4F82-AA1E-B222798C53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5148F"/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customStyle="1" w:styleId="NoList1">
    <w:name w:val="No List1"/>
    <w:next w:val="NoList"/>
    <w:uiPriority w:val="99"/>
    <w:semiHidden/>
    <w:unhideWhenUsed/>
    <w:rsid w:val="00E5148F"/>
  </w:style>
  <w:style w:type="character" w:styleId="Hyperlink">
    <w:name w:val="Hyperlink"/>
    <w:basedOn w:val="DefaultParagraphFont"/>
    <w:uiPriority w:val="99"/>
    <w:semiHidden/>
    <w:unhideWhenUsed/>
    <w:rsid w:val="00E5148F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5148F"/>
    <w:rPr>
      <w:color w:val="800080"/>
      <w:u w:val="single"/>
    </w:rPr>
  </w:style>
  <w:style w:type="character" w:customStyle="1" w:styleId="lectime">
    <w:name w:val="lectime"/>
    <w:basedOn w:val="DefaultParagraphFont"/>
    <w:rsid w:val="00E5148F"/>
  </w:style>
  <w:style w:type="character" w:customStyle="1" w:styleId="apple-converted-space">
    <w:name w:val="apple-converted-space"/>
    <w:basedOn w:val="DefaultParagraphFont"/>
    <w:rsid w:val="00E5148F"/>
  </w:style>
  <w:style w:type="character" w:customStyle="1" w:styleId="addinfo">
    <w:name w:val="addinfo"/>
    <w:basedOn w:val="DefaultParagraphFont"/>
    <w:rsid w:val="00E5148F"/>
  </w:style>
  <w:style w:type="paragraph" w:styleId="BalloonText">
    <w:name w:val="Balloon Text"/>
    <w:basedOn w:val="Normal"/>
    <w:link w:val="BalloonTextChar"/>
    <w:uiPriority w:val="99"/>
    <w:semiHidden/>
    <w:unhideWhenUsed/>
    <w:rsid w:val="00AD460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D460E"/>
    <w:rPr>
      <w:rFonts w:ascii="Tahoma" w:eastAsia="Calibri" w:hAnsi="Tahoma" w:cs="Tahoma"/>
      <w:sz w:val="16"/>
      <w:szCs w:val="16"/>
    </w:rPr>
  </w:style>
  <w:style w:type="paragraph" w:customStyle="1" w:styleId="Default">
    <w:name w:val="Default"/>
    <w:rsid w:val="009577F5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30023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80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470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9687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018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0856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4897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875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331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058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268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7677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7922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34819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672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5835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5905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6205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1512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178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3442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00574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0870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092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6901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54341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524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3229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2250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80227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348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784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6918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5711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34549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3458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2260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3453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6800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49396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252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6687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5790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87905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975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7176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0568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59142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051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5065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5247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6571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018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2901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559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2</Pages>
  <Words>305</Words>
  <Characters>174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k</dc:creator>
  <cp:lastModifiedBy>Charlie Buehler</cp:lastModifiedBy>
  <cp:revision>30</cp:revision>
  <cp:lastPrinted>2020-07-29T16:24:00Z</cp:lastPrinted>
  <dcterms:created xsi:type="dcterms:W3CDTF">2022-01-19T20:45:00Z</dcterms:created>
  <dcterms:modified xsi:type="dcterms:W3CDTF">2022-01-26T15:47:00Z</dcterms:modified>
</cp:coreProperties>
</file>